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57CA1A37" w:rsidR="4B7B4984" w:rsidRDefault="00EC2854" w:rsidP="4B7B4984">
      <w:pPr>
        <w:pStyle w:val="IOSheading2"/>
      </w:pPr>
      <w:r>
        <w:t>Invisibility</w:t>
      </w:r>
    </w:p>
    <w:p w14:paraId="1165B1D4" w14:textId="65491256" w:rsidR="4B7B4984" w:rsidRDefault="00E93FF7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65A0A50A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F23F58">
      <w:pPr>
        <w:pStyle w:val="IOSheading3"/>
      </w:pPr>
      <w:r>
        <w:t>Driving question</w:t>
      </w:r>
      <w:bookmarkStart w:id="0" w:name="_Hlk497824803"/>
    </w:p>
    <w:p w14:paraId="15F8593F" w14:textId="362EDE19" w:rsidR="00844C8D" w:rsidRPr="00DE0DF4" w:rsidRDefault="00844C8D" w:rsidP="00844C8D">
      <w:pPr>
        <w:pStyle w:val="IOSbodytext"/>
        <w:rPr>
          <w:color w:val="000000" w:themeColor="text1"/>
        </w:rPr>
      </w:pPr>
      <w:r w:rsidRPr="00DE0DF4">
        <w:rPr>
          <w:color w:val="000000" w:themeColor="text1"/>
        </w:rPr>
        <w:t>How does manipulating an image change it</w:t>
      </w:r>
      <w:r w:rsidR="005669B0" w:rsidRPr="00DE0DF4">
        <w:rPr>
          <w:color w:val="000000" w:themeColor="text1"/>
        </w:rPr>
        <w:t>s</w:t>
      </w:r>
      <w:r w:rsidRPr="00DE0DF4">
        <w:rPr>
          <w:color w:val="000000" w:themeColor="text1"/>
        </w:rPr>
        <w:t xml:space="preserve"> original meaning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00F391FC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186A84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7" w:history="1">
        <w:r w:rsidRPr="00A27EBD">
          <w:rPr>
            <w:rStyle w:val="Hyperlink"/>
            <w:noProof/>
          </w:rPr>
          <w:t>associated image fi</w:t>
        </w:r>
        <w:r w:rsidR="005F3B13" w:rsidRPr="00A27EBD">
          <w:rPr>
            <w:rStyle w:val="Hyperlink"/>
            <w:noProof/>
          </w:rPr>
          <w:t xml:space="preserve">les on the </w:t>
        </w:r>
        <w:r w:rsidRPr="00A27EBD">
          <w:rPr>
            <w:rStyle w:val="Hyperlink"/>
            <w:noProof/>
          </w:rPr>
          <w:t>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23025852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000000" w:rsidP="4B7B4984">
      <w:pPr>
        <w:pStyle w:val="IOSbodytext2017"/>
        <w:rPr>
          <w:rFonts w:eastAsia="Arial" w:cs="Arial"/>
          <w:sz w:val="22"/>
        </w:rPr>
      </w:pPr>
      <w:hyperlink r:id="rId8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7A239E">
      <w:pPr>
        <w:pStyle w:val="IOSHeader5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7A239E">
      <w:pPr>
        <w:pStyle w:val="IOSHeader5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</w:t>
      </w:r>
      <w:proofErr w:type="gramStart"/>
      <w:r w:rsidR="4B7B4984" w:rsidRPr="4B7B4984">
        <w:t>world</w:t>
      </w:r>
      <w:proofErr w:type="gramEnd"/>
      <w:r w:rsidR="4B7B4984" w:rsidRPr="4B7B4984">
        <w:t xml:space="preserve">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</w:t>
      </w:r>
      <w:proofErr w:type="gramStart"/>
      <w:r w:rsidR="007E61A5">
        <w:t>audiences</w:t>
      </w:r>
      <w:proofErr w:type="gramEnd"/>
      <w:r w:rsidR="007E61A5">
        <w:t xml:space="preserve"> and the world.</w:t>
      </w:r>
    </w:p>
    <w:p w14:paraId="5EE76079" w14:textId="2CE714C6" w:rsidR="4B7B4984" w:rsidRDefault="4B7B4984" w:rsidP="007A239E">
      <w:pPr>
        <w:pStyle w:val="IOSHeader5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F23F58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806F7AF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7A239E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2E58BEC1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1D9AC536" w:rsidR="00487C7E" w:rsidRDefault="00C8006D" w:rsidP="00487C7E">
            <w:pPr>
              <w:pStyle w:val="IOStabletext2017"/>
            </w:pPr>
            <w:r>
              <w:t xml:space="preserve">Work, </w:t>
            </w:r>
            <w:proofErr w:type="gramStart"/>
            <w:r>
              <w:t>employment</w:t>
            </w:r>
            <w:proofErr w:type="gramEnd"/>
            <w:r>
              <w:t xml:space="preserve">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558C6CF3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B81356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727602FD" w:rsidR="00F526A8" w:rsidRDefault="4B7B4984" w:rsidP="007A239E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 xml:space="preserve">with </w:t>
      </w:r>
      <w:r w:rsidR="00DE0DF4">
        <w:t xml:space="preserve">Adobe </w:t>
      </w:r>
      <w:r w:rsidR="00724782">
        <w:t>Photoshop</w:t>
      </w:r>
    </w:p>
    <w:p w14:paraId="2E9A53CB" w14:textId="760FEE0A" w:rsidR="00A829E9" w:rsidRDefault="00A829E9" w:rsidP="007A239E">
      <w:pPr>
        <w:pStyle w:val="IOSHeader52017"/>
      </w:pPr>
      <w:r>
        <w:t>Equipment required</w:t>
      </w:r>
    </w:p>
    <w:p w14:paraId="33FD0450" w14:textId="1B47954F" w:rsidR="00A829E9" w:rsidRDefault="00A829E9" w:rsidP="007A239E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7A239E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7A239E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FB3693">
      <w:pPr>
        <w:pStyle w:val="IOSbodytext"/>
      </w:pPr>
      <w:r>
        <w:lastRenderedPageBreak/>
        <w:t>Students will:</w:t>
      </w:r>
    </w:p>
    <w:p w14:paraId="0871572A" w14:textId="149BC1BC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1904F2">
        <w:t xml:space="preserve">the </w:t>
      </w:r>
      <w:r w:rsidR="00B81356">
        <w:t xml:space="preserve">examples on the </w:t>
      </w:r>
      <w:hyperlink r:id="rId9" w:history="1">
        <w:r w:rsidR="00B81356" w:rsidRPr="00B81356">
          <w:rPr>
            <w:rStyle w:val="Hyperlink"/>
          </w:rPr>
          <w:t>Invisibility Pinterest board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6AB253A9" w14:textId="793AC000" w:rsidR="00F8428D" w:rsidRDefault="00237D53" w:rsidP="00DE0DF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53960F91" w14:textId="627C13F2" w:rsidR="0014201B" w:rsidRDefault="00DE0DF4" w:rsidP="00E165A4">
      <w:pPr>
        <w:pStyle w:val="IOSList2bullet2017"/>
      </w:pPr>
      <w:r>
        <w:t xml:space="preserve">how does this work use </w:t>
      </w:r>
      <w:r w:rsidR="00407A63">
        <w:t>post-modern</w:t>
      </w:r>
      <w:r>
        <w:t xml:space="preserve"> techniques</w:t>
      </w:r>
      <w:r w:rsidR="0014201B">
        <w:t>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00D51915" w14:textId="320F0012" w:rsidR="00DF73D7" w:rsidRDefault="00B81356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</w:t>
      </w:r>
    </w:p>
    <w:p w14:paraId="04828198" w14:textId="5BBBD1C7" w:rsidR="00B81356" w:rsidRDefault="00B81356" w:rsidP="00E165A4">
      <w:pPr>
        <w:pStyle w:val="IOSList1bullet2017"/>
      </w:pPr>
      <w:r>
        <w:t xml:space="preserve">watch the </w:t>
      </w:r>
      <w:hyperlink r:id="rId10" w:history="1">
        <w:r w:rsidRPr="00B81356">
          <w:rPr>
            <w:rStyle w:val="Hyperlink"/>
            <w:noProof/>
          </w:rPr>
          <w:t>Invisible woman</w:t>
        </w:r>
        <w:r w:rsidRPr="00B81356">
          <w:rPr>
            <w:rStyle w:val="Hyperlink"/>
          </w:rPr>
          <w:t xml:space="preserve"> tutorial (00:17:14)</w:t>
        </w:r>
      </w:hyperlink>
      <w:r>
        <w:rPr>
          <w:noProof/>
        </w:rPr>
        <w:t>.</w:t>
      </w:r>
    </w:p>
    <w:p w14:paraId="6285593C" w14:textId="6F8ACBC0" w:rsidR="00E165A4" w:rsidRDefault="00E165A4" w:rsidP="00B81356">
      <w:pPr>
        <w:pStyle w:val="IOSbodytext2017"/>
      </w:pPr>
      <w:r>
        <w:t>Students</w:t>
      </w:r>
      <w:r w:rsidR="00DA7B7B">
        <w:t xml:space="preserve"> are to complete the tutorial using</w:t>
      </w:r>
      <w:r w:rsidR="00186A84">
        <w:t xml:space="preserve"> Adobe P</w:t>
      </w:r>
      <w:r w:rsidR="00DA7B7B">
        <w:t>hotoshop and save the image for the teacher to assess.</w:t>
      </w:r>
      <w:r w:rsidR="00B81356">
        <w:t xml:space="preserve"> </w:t>
      </w:r>
      <w:r w:rsidR="00407A63">
        <w:t xml:space="preserve">Once completed, students will </w:t>
      </w:r>
      <w:r w:rsidR="00EC2854">
        <w:rPr>
          <w:noProof/>
        </w:rPr>
        <w:t>photograph</w:t>
      </w:r>
      <w:r w:rsidR="00DA7B7B">
        <w:t xml:space="preserve"> </w:t>
      </w:r>
      <w:r w:rsidR="00EC2854">
        <w:t>two</w:t>
      </w:r>
      <w:r w:rsidR="0014201B">
        <w:t xml:space="preserve"> of their own</w:t>
      </w:r>
      <w:r w:rsidR="00EC2854">
        <w:t xml:space="preserve"> images</w:t>
      </w:r>
      <w:r w:rsidR="0014201B">
        <w:t>.</w:t>
      </w:r>
      <w:r w:rsidR="00EC2854">
        <w:t xml:space="preserve"> </w:t>
      </w:r>
    </w:p>
    <w:p w14:paraId="69382CE9" w14:textId="0C56F638" w:rsidR="00DA7B7B" w:rsidRDefault="00DA7B7B" w:rsidP="00B81356">
      <w:pPr>
        <w:pStyle w:val="IOSHeader52017"/>
      </w:pPr>
      <w:r>
        <w:t>Taking the images</w:t>
      </w:r>
    </w:p>
    <w:p w14:paraId="2C1AE7E4" w14:textId="02B397F5" w:rsidR="00DA7B7B" w:rsidRDefault="0014162B" w:rsidP="00B81356">
      <w:pPr>
        <w:pStyle w:val="IOSbodytext2017"/>
      </w:pPr>
      <w:r>
        <w:t>Students will:</w:t>
      </w:r>
    </w:p>
    <w:p w14:paraId="22A83A91" w14:textId="1A034239" w:rsidR="00DA7B7B" w:rsidRDefault="0014162B" w:rsidP="00DA7B7B">
      <w:pPr>
        <w:pStyle w:val="IOSList1bullet2017"/>
      </w:pPr>
      <w:r>
        <w:t xml:space="preserve">use </w:t>
      </w:r>
      <w:r w:rsidR="00DA7B7B">
        <w:t xml:space="preserve">a tripod or </w:t>
      </w:r>
      <w:r w:rsidR="00DA7B7B" w:rsidRPr="00863659">
        <w:rPr>
          <w:noProof/>
        </w:rPr>
        <w:t>stu</w:t>
      </w:r>
      <w:r w:rsidR="00863659">
        <w:rPr>
          <w:noProof/>
        </w:rPr>
        <w:t>r</w:t>
      </w:r>
      <w:r w:rsidR="00DA7B7B" w:rsidRPr="00863659">
        <w:rPr>
          <w:noProof/>
        </w:rPr>
        <w:t>dy</w:t>
      </w:r>
      <w:r w:rsidR="00DA7B7B">
        <w:t xml:space="preserve"> surface </w:t>
      </w:r>
      <w:r>
        <w:t>to</w:t>
      </w:r>
      <w:r w:rsidR="00DA7B7B">
        <w:t xml:space="preserve"> tak</w:t>
      </w:r>
      <w:r>
        <w:t>e</w:t>
      </w:r>
      <w:r w:rsidR="00DA7B7B">
        <w:t xml:space="preserve"> two </w:t>
      </w:r>
      <w:r w:rsidR="00DA7B7B" w:rsidRPr="00863659">
        <w:rPr>
          <w:noProof/>
        </w:rPr>
        <w:t>images</w:t>
      </w:r>
      <w:r w:rsidR="007C3A29">
        <w:rPr>
          <w:noProof/>
        </w:rPr>
        <w:t xml:space="preserve">, </w:t>
      </w:r>
      <w:r w:rsidR="00DA7B7B" w:rsidRPr="00863659">
        <w:rPr>
          <w:noProof/>
        </w:rPr>
        <w:t xml:space="preserve"> this</w:t>
      </w:r>
      <w:r w:rsidR="00DA7B7B">
        <w:t xml:space="preserve"> makes it much easier </w:t>
      </w:r>
      <w:r w:rsidR="00186A84">
        <w:t>to edit in Adobe P</w:t>
      </w:r>
      <w:r w:rsidR="00204CCA">
        <w:t>hoto</w:t>
      </w:r>
      <w:r w:rsidR="004159C6">
        <w:t>s</w:t>
      </w:r>
      <w:r w:rsidR="00204CCA">
        <w:t>hop later</w:t>
      </w:r>
    </w:p>
    <w:p w14:paraId="135B6A04" w14:textId="62926A87" w:rsidR="0014162B" w:rsidRDefault="00204CCA" w:rsidP="00DA7B7B">
      <w:pPr>
        <w:pStyle w:val="IOSList1bullet2017"/>
      </w:pPr>
      <w:r>
        <w:t xml:space="preserve">take </w:t>
      </w:r>
      <w:r w:rsidR="0014162B">
        <w:t>an</w:t>
      </w:r>
      <w:r>
        <w:t xml:space="preserve"> image </w:t>
      </w:r>
      <w:r w:rsidR="00EC2854">
        <w:t xml:space="preserve">of </w:t>
      </w:r>
      <w:r w:rsidR="0014162B">
        <w:t xml:space="preserve">a </w:t>
      </w:r>
      <w:r>
        <w:t>background</w:t>
      </w:r>
    </w:p>
    <w:p w14:paraId="368ECE22" w14:textId="27A26098" w:rsidR="00DA7B7B" w:rsidRDefault="00204CCA" w:rsidP="00DA7B7B">
      <w:pPr>
        <w:pStyle w:val="IOSList1bullet2017"/>
      </w:pPr>
      <w:r w:rsidRPr="00863659">
        <w:rPr>
          <w:noProof/>
        </w:rPr>
        <w:t>keeping</w:t>
      </w:r>
      <w:r>
        <w:t xml:space="preserve"> the camera in the same position</w:t>
      </w:r>
      <w:r w:rsidR="00EC2854">
        <w:t xml:space="preserve"> using a tripod</w:t>
      </w:r>
      <w:r w:rsidR="0014162B">
        <w:t>,</w:t>
      </w:r>
      <w:r>
        <w:t xml:space="preserve"> take </w:t>
      </w:r>
      <w:r w:rsidR="0014162B">
        <w:t>a</w:t>
      </w:r>
      <w:r>
        <w:t xml:space="preserve"> shot with the student </w:t>
      </w:r>
      <w:r w:rsidR="0014201B">
        <w:t>standing in the camera frame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 xml:space="preserve">, </w:t>
      </w:r>
      <w:proofErr w:type="gramStart"/>
      <w:r>
        <w:t>email</w:t>
      </w:r>
      <w:proofErr w:type="gramEnd"/>
      <w:r>
        <w:t xml:space="preserve"> or Bluetooth</w:t>
      </w:r>
    </w:p>
    <w:p w14:paraId="245699E7" w14:textId="2D5A77A1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186A84" w:rsidRPr="00B81356">
        <w:t xml:space="preserve">video </w:t>
      </w:r>
      <w:r w:rsidRPr="00B81356">
        <w:t>tutorial again</w:t>
      </w:r>
      <w:r>
        <w:t xml:space="preserve"> using their images </w:t>
      </w:r>
      <w:r w:rsidR="0014162B">
        <w:t xml:space="preserve">as a </w:t>
      </w:r>
      <w:proofErr w:type="gramStart"/>
      <w:r w:rsidR="0014162B">
        <w:t>step by step</w:t>
      </w:r>
      <w:proofErr w:type="gramEnd"/>
      <w:r w:rsidR="0014162B">
        <w:t xml:space="preserve"> guide</w:t>
      </w:r>
    </w:p>
    <w:p w14:paraId="3559A7E1" w14:textId="0DAF81FF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186A84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82094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82094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541C5A5E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lastRenderedPageBreak/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</w:t>
      </w:r>
      <w:r w:rsidR="001A4312">
        <w:t>ection investigating the different techniques</w:t>
      </w:r>
      <w:r>
        <w:t xml:space="preserve">. </w:t>
      </w:r>
      <w:r w:rsidRPr="00863659">
        <w:rPr>
          <w:noProof/>
        </w:rPr>
        <w:t>This</w:t>
      </w:r>
      <w:r>
        <w:t xml:space="preserve"> can be</w:t>
      </w:r>
      <w:r w:rsidR="007C3A29">
        <w:t xml:space="preserve"> in</w:t>
      </w:r>
      <w:r w:rsidR="006443F8">
        <w:t xml:space="preserve"> </w:t>
      </w:r>
      <w:r>
        <w:t xml:space="preserve">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1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2F7885">
      <w:pPr>
        <w:pStyle w:val="IOSHeader42017"/>
      </w:pPr>
      <w:r w:rsidRPr="009F6947">
        <w:t>Differentiation</w:t>
      </w:r>
    </w:p>
    <w:p w14:paraId="11684BC1" w14:textId="375A29CB" w:rsidR="00EC00A8" w:rsidRDefault="00FB3693" w:rsidP="009F6947">
      <w:pPr>
        <w:pStyle w:val="IOSheading5"/>
      </w:pPr>
      <w:r>
        <w:t>Extension</w:t>
      </w:r>
    </w:p>
    <w:p w14:paraId="2CD9B306" w14:textId="6DA4ED19" w:rsidR="009F6947" w:rsidRDefault="00511C19" w:rsidP="00C14D28">
      <w:pPr>
        <w:pStyle w:val="IOSbodytext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04568CCE" w:rsidR="009F6947" w:rsidRDefault="007C3A29" w:rsidP="00C14D28">
      <w:pPr>
        <w:pStyle w:val="IOSbodytext"/>
      </w:pPr>
      <w:r>
        <w:t>Students could</w:t>
      </w:r>
      <w:r w:rsidR="009F6947">
        <w:t>:</w:t>
      </w:r>
    </w:p>
    <w:p w14:paraId="196174CA" w14:textId="0BBC02D4" w:rsidR="009468A3" w:rsidRDefault="00511C19" w:rsidP="009954DA">
      <w:pPr>
        <w:pStyle w:val="IOSList1bullet2017"/>
      </w:pPr>
      <w:r>
        <w:t>create changes in perspective using</w:t>
      </w:r>
      <w:r w:rsidR="009954DA">
        <w:t xml:space="preserve"> </w:t>
      </w:r>
      <w:proofErr w:type="spellStart"/>
      <w:r w:rsidR="00662F09">
        <w:t>AdobeP</w:t>
      </w:r>
      <w:r w:rsidR="009954DA">
        <w:t>hotoshop</w:t>
      </w:r>
      <w:proofErr w:type="spellEnd"/>
      <w:r w:rsidR="009954DA">
        <w:t xml:space="preserve"> techniques such as</w:t>
      </w:r>
      <w:r>
        <w:t xml:space="preserve"> transform to modify the person and or the environment around them.</w:t>
      </w:r>
      <w:r w:rsidR="00204CCA">
        <w:t xml:space="preserve"> </w:t>
      </w:r>
    </w:p>
    <w:p w14:paraId="07647608" w14:textId="2EB34948" w:rsidR="007C3A29" w:rsidRDefault="007C3A29" w:rsidP="009954DA">
      <w:pPr>
        <w:pStyle w:val="IOSList1bullet2017"/>
      </w:pPr>
      <w:r>
        <w:t>develop a more elaborate composition which could include multiple people.</w:t>
      </w:r>
    </w:p>
    <w:p w14:paraId="10513F68" w14:textId="73C9B8C0" w:rsidR="00AE1DE2" w:rsidRPr="009954DA" w:rsidRDefault="4B7B4984" w:rsidP="002F7885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F23F58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 xml:space="preserve">explores a variety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 xml:space="preserve">uses a range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2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1506CAC5" w14:textId="1F9B7653" w:rsidR="00662F09" w:rsidRDefault="00662F09" w:rsidP="00662F09">
      <w:pPr>
        <w:pStyle w:val="IOSList1bullet2017"/>
      </w:pPr>
      <w:r w:rsidRPr="00B81356">
        <w:rPr>
          <w:noProof/>
        </w:rPr>
        <w:t>watch</w:t>
      </w:r>
      <w:r w:rsidRPr="00B81356">
        <w:t xml:space="preserve"> the video tutorial</w:t>
      </w:r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lastRenderedPageBreak/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885544" w14:textId="74F32616" w:rsidR="00662F09" w:rsidRPr="00A3672E" w:rsidRDefault="4B7B4984" w:rsidP="00662F09">
      <w:pPr>
        <w:pStyle w:val="IOSheading4"/>
        <w:rPr>
          <w:rStyle w:val="Hyperlink"/>
          <w:color w:val="auto"/>
          <w:u w:val="none"/>
        </w:rPr>
      </w:pPr>
      <w:r>
        <w:t>Reference list and resources</w:t>
      </w:r>
      <w:r w:rsidR="00662F09">
        <w:fldChar w:fldCharType="begin"/>
      </w:r>
      <w:r w:rsidR="00662F09">
        <w:instrText>HYPERLINK "https://youtu.be/LZ37cXcHbBol"</w:instrText>
      </w:r>
      <w:r w:rsidR="00662F09">
        <w:fldChar w:fldCharType="separate"/>
      </w:r>
    </w:p>
    <w:p w14:paraId="0FD489BC" w14:textId="28725478" w:rsidR="00662F09" w:rsidRDefault="00662F09" w:rsidP="00662F09">
      <w:pPr>
        <w:pStyle w:val="IOSbodytext2017"/>
        <w:rPr>
          <w:noProof/>
        </w:rPr>
      </w:pPr>
      <w:r>
        <w:fldChar w:fldCharType="end"/>
      </w:r>
      <w:hyperlink r:id="rId13" w:history="1">
        <w:r w:rsidR="00B81356" w:rsidRPr="00B81356">
          <w:rPr>
            <w:rStyle w:val="Hyperlink"/>
            <w:noProof/>
          </w:rPr>
          <w:t>Invisible woman</w:t>
        </w:r>
        <w:r w:rsidR="00B81356" w:rsidRPr="00B81356">
          <w:rPr>
            <w:rStyle w:val="Hyperlink"/>
          </w:rPr>
          <w:t xml:space="preserve"> tutorial (00:17:14)</w:t>
        </w:r>
      </w:hyperlink>
    </w:p>
    <w:p w14:paraId="451F43DA" w14:textId="5B7AEE3E" w:rsidR="00B81356" w:rsidRDefault="00000000" w:rsidP="00662F09">
      <w:pPr>
        <w:pStyle w:val="IOSbodytext2017"/>
      </w:pPr>
      <w:hyperlink r:id="rId14" w:history="1">
        <w:r w:rsidR="00B81356" w:rsidRPr="00B81356">
          <w:rPr>
            <w:rStyle w:val="Hyperlink"/>
          </w:rPr>
          <w:t>Invisibility Pinterest board</w:t>
        </w:r>
      </w:hyperlink>
    </w:p>
    <w:p w14:paraId="63EA2C98" w14:textId="67B49F3A" w:rsidR="00662F09" w:rsidRDefault="00000000" w:rsidP="00662F09">
      <w:pPr>
        <w:pStyle w:val="IOSbodytext2017"/>
      </w:pPr>
      <w:hyperlink r:id="rId15" w:history="1">
        <w:r w:rsidR="00662F09" w:rsidRPr="00A3672E">
          <w:rPr>
            <w:rStyle w:val="Hyperlink"/>
          </w:rPr>
          <w:t>The photography manipulations resource package</w:t>
        </w:r>
      </w:hyperlink>
      <w:r w:rsidR="00662F09">
        <w:t xml:space="preserve"> </w:t>
      </w:r>
    </w:p>
    <w:p w14:paraId="141D1EA1" w14:textId="3C2CC966" w:rsidR="00597689" w:rsidRPr="00597689" w:rsidRDefault="00000000" w:rsidP="004159C6">
      <w:pPr>
        <w:pStyle w:val="IOSbodytext2017"/>
        <w:rPr>
          <w:rFonts w:eastAsia="Arial" w:cs="Arial"/>
          <w:sz w:val="22"/>
        </w:rPr>
      </w:pPr>
      <w:hyperlink r:id="rId16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000000" w:rsidP="004159C6">
      <w:pPr>
        <w:pStyle w:val="IOSbodytext2017"/>
      </w:pPr>
      <w:hyperlink r:id="rId17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69B64E77" w:rsidR="00850059" w:rsidRDefault="00000000" w:rsidP="004159C6">
      <w:pPr>
        <w:pStyle w:val="IOSbodytext2017"/>
      </w:pPr>
      <w:hyperlink r:id="rId18" w:history="1">
        <w:r w:rsidR="00F23F58">
          <w:rPr>
            <w:rStyle w:val="Hyperlink"/>
          </w:rPr>
          <w:t>educationstandards.nsw.edu.au</w:t>
        </w:r>
      </w:hyperlink>
    </w:p>
    <w:p w14:paraId="603AA240" w14:textId="77777777" w:rsidR="00662F09" w:rsidRDefault="00000000" w:rsidP="00662F09">
      <w:pPr>
        <w:pStyle w:val="IOSbodytext2017"/>
      </w:pPr>
      <w:hyperlink r:id="rId19" w:history="1">
        <w:r w:rsidR="00662F09" w:rsidRPr="008C6183">
          <w:rPr>
            <w:rStyle w:val="Hyperlink"/>
          </w:rPr>
          <w:t>For more tutorials on Photoshop</w:t>
        </w:r>
      </w:hyperlink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0AB2E" w14:textId="77777777" w:rsidR="005F61DD" w:rsidRDefault="005F61DD" w:rsidP="00AE1DE2">
      <w:r>
        <w:separator/>
      </w:r>
    </w:p>
  </w:endnote>
  <w:endnote w:type="continuationSeparator" w:id="0">
    <w:p w14:paraId="0E1B50E3" w14:textId="77777777" w:rsidR="005F61DD" w:rsidRDefault="005F61DD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8C3A7C8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3F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72B60C" w14:textId="77777777" w:rsidR="00A83D8B" w:rsidRDefault="00A83D8B" w:rsidP="00A83D8B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48596" w14:textId="77777777" w:rsidR="005F61DD" w:rsidRDefault="005F61DD" w:rsidP="00AE1DE2">
      <w:r>
        <w:separator/>
      </w:r>
    </w:p>
  </w:footnote>
  <w:footnote w:type="continuationSeparator" w:id="0">
    <w:p w14:paraId="152335ED" w14:textId="77777777" w:rsidR="005F61DD" w:rsidRDefault="005F61DD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307483">
    <w:abstractNumId w:val="6"/>
  </w:num>
  <w:num w:numId="2" w16cid:durableId="1456212357">
    <w:abstractNumId w:val="2"/>
  </w:num>
  <w:num w:numId="3" w16cid:durableId="1117455769">
    <w:abstractNumId w:val="8"/>
  </w:num>
  <w:num w:numId="4" w16cid:durableId="1962763636">
    <w:abstractNumId w:val="4"/>
  </w:num>
  <w:num w:numId="5" w16cid:durableId="1015766057">
    <w:abstractNumId w:val="7"/>
  </w:num>
  <w:num w:numId="6" w16cid:durableId="949164985">
    <w:abstractNumId w:val="4"/>
  </w:num>
  <w:num w:numId="7" w16cid:durableId="1438670825">
    <w:abstractNumId w:val="11"/>
  </w:num>
  <w:num w:numId="8" w16cid:durableId="1770849639">
    <w:abstractNumId w:val="10"/>
  </w:num>
  <w:num w:numId="9" w16cid:durableId="771440063">
    <w:abstractNumId w:val="10"/>
  </w:num>
  <w:num w:numId="10" w16cid:durableId="2037122794">
    <w:abstractNumId w:val="0"/>
  </w:num>
  <w:num w:numId="11" w16cid:durableId="1843618289">
    <w:abstractNumId w:val="5"/>
  </w:num>
  <w:num w:numId="12" w16cid:durableId="1162282308">
    <w:abstractNumId w:val="12"/>
  </w:num>
  <w:num w:numId="13" w16cid:durableId="1960457004">
    <w:abstractNumId w:val="1"/>
  </w:num>
  <w:num w:numId="14" w16cid:durableId="1817255926">
    <w:abstractNumId w:val="9"/>
  </w:num>
  <w:num w:numId="15" w16cid:durableId="4006420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83385"/>
    <w:rsid w:val="00087BD7"/>
    <w:rsid w:val="000B4BC2"/>
    <w:rsid w:val="000E0750"/>
    <w:rsid w:val="00100F9A"/>
    <w:rsid w:val="00106D50"/>
    <w:rsid w:val="0014162B"/>
    <w:rsid w:val="0014201B"/>
    <w:rsid w:val="001612B7"/>
    <w:rsid w:val="00167067"/>
    <w:rsid w:val="00177727"/>
    <w:rsid w:val="00182521"/>
    <w:rsid w:val="0018636D"/>
    <w:rsid w:val="00186A84"/>
    <w:rsid w:val="001904F2"/>
    <w:rsid w:val="00193FC2"/>
    <w:rsid w:val="00197BF8"/>
    <w:rsid w:val="001A4312"/>
    <w:rsid w:val="001C447F"/>
    <w:rsid w:val="001C6DBB"/>
    <w:rsid w:val="001D0BCB"/>
    <w:rsid w:val="001E542F"/>
    <w:rsid w:val="00204B2A"/>
    <w:rsid w:val="00204CCA"/>
    <w:rsid w:val="00211EA4"/>
    <w:rsid w:val="0021408B"/>
    <w:rsid w:val="00237D53"/>
    <w:rsid w:val="002474D4"/>
    <w:rsid w:val="002512E1"/>
    <w:rsid w:val="00261FFE"/>
    <w:rsid w:val="00272984"/>
    <w:rsid w:val="002B0AFA"/>
    <w:rsid w:val="002B41BF"/>
    <w:rsid w:val="002D212A"/>
    <w:rsid w:val="002F7885"/>
    <w:rsid w:val="00315487"/>
    <w:rsid w:val="00331E26"/>
    <w:rsid w:val="00334FE0"/>
    <w:rsid w:val="003640F3"/>
    <w:rsid w:val="00372DE0"/>
    <w:rsid w:val="00394B6F"/>
    <w:rsid w:val="00397C9F"/>
    <w:rsid w:val="003D12D1"/>
    <w:rsid w:val="003D4CDD"/>
    <w:rsid w:val="003D5F28"/>
    <w:rsid w:val="003F629E"/>
    <w:rsid w:val="00407A63"/>
    <w:rsid w:val="004159C6"/>
    <w:rsid w:val="0043195B"/>
    <w:rsid w:val="0043799E"/>
    <w:rsid w:val="0046307F"/>
    <w:rsid w:val="004659B4"/>
    <w:rsid w:val="00466DCE"/>
    <w:rsid w:val="00487C7E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E4F31"/>
    <w:rsid w:val="005F3B13"/>
    <w:rsid w:val="005F48BD"/>
    <w:rsid w:val="005F61DD"/>
    <w:rsid w:val="00612519"/>
    <w:rsid w:val="006325FE"/>
    <w:rsid w:val="00641771"/>
    <w:rsid w:val="006443F8"/>
    <w:rsid w:val="00646F3E"/>
    <w:rsid w:val="00662F09"/>
    <w:rsid w:val="00670895"/>
    <w:rsid w:val="00674DA2"/>
    <w:rsid w:val="006B362E"/>
    <w:rsid w:val="006C3CF0"/>
    <w:rsid w:val="006E206B"/>
    <w:rsid w:val="006F0E8B"/>
    <w:rsid w:val="006F4CED"/>
    <w:rsid w:val="00705FB2"/>
    <w:rsid w:val="007200C8"/>
    <w:rsid w:val="00724782"/>
    <w:rsid w:val="0078272C"/>
    <w:rsid w:val="00785574"/>
    <w:rsid w:val="007A239E"/>
    <w:rsid w:val="007B3948"/>
    <w:rsid w:val="007B44B2"/>
    <w:rsid w:val="007C3A29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B6561"/>
    <w:rsid w:val="008D3C3F"/>
    <w:rsid w:val="008E779D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A1E7F"/>
    <w:rsid w:val="009D41B0"/>
    <w:rsid w:val="009E7A62"/>
    <w:rsid w:val="009F3BD8"/>
    <w:rsid w:val="009F6947"/>
    <w:rsid w:val="00A05C49"/>
    <w:rsid w:val="00A14117"/>
    <w:rsid w:val="00A2283C"/>
    <w:rsid w:val="00A277C6"/>
    <w:rsid w:val="00A27EBD"/>
    <w:rsid w:val="00A43C0B"/>
    <w:rsid w:val="00A5063A"/>
    <w:rsid w:val="00A56946"/>
    <w:rsid w:val="00A81C14"/>
    <w:rsid w:val="00A829E9"/>
    <w:rsid w:val="00A83D8B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1356"/>
    <w:rsid w:val="00B82B6B"/>
    <w:rsid w:val="00B939A2"/>
    <w:rsid w:val="00BA545B"/>
    <w:rsid w:val="00BA63C8"/>
    <w:rsid w:val="00BB0F7C"/>
    <w:rsid w:val="00BC1662"/>
    <w:rsid w:val="00BD2E44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3A1B"/>
    <w:rsid w:val="00C8006D"/>
    <w:rsid w:val="00C81466"/>
    <w:rsid w:val="00C878D9"/>
    <w:rsid w:val="00C90191"/>
    <w:rsid w:val="00CA6B16"/>
    <w:rsid w:val="00CC0ED4"/>
    <w:rsid w:val="00CD0370"/>
    <w:rsid w:val="00CD163E"/>
    <w:rsid w:val="00CD3970"/>
    <w:rsid w:val="00CD6A8E"/>
    <w:rsid w:val="00CF1C0B"/>
    <w:rsid w:val="00D10BAB"/>
    <w:rsid w:val="00D25F43"/>
    <w:rsid w:val="00D37673"/>
    <w:rsid w:val="00D82390"/>
    <w:rsid w:val="00DA7391"/>
    <w:rsid w:val="00DA7B7B"/>
    <w:rsid w:val="00DC58F2"/>
    <w:rsid w:val="00DE0DF4"/>
    <w:rsid w:val="00DE2AA4"/>
    <w:rsid w:val="00DF73D7"/>
    <w:rsid w:val="00E165A4"/>
    <w:rsid w:val="00E25032"/>
    <w:rsid w:val="00E30CFF"/>
    <w:rsid w:val="00E5527A"/>
    <w:rsid w:val="00E93FF7"/>
    <w:rsid w:val="00EA1D4F"/>
    <w:rsid w:val="00EA7040"/>
    <w:rsid w:val="00EB1E51"/>
    <w:rsid w:val="00EC00A8"/>
    <w:rsid w:val="00EC14BB"/>
    <w:rsid w:val="00EC2854"/>
    <w:rsid w:val="00EF449F"/>
    <w:rsid w:val="00F06612"/>
    <w:rsid w:val="00F179F6"/>
    <w:rsid w:val="00F23F58"/>
    <w:rsid w:val="00F526A8"/>
    <w:rsid w:val="00F67FF3"/>
    <w:rsid w:val="00F82094"/>
    <w:rsid w:val="00F8428D"/>
    <w:rsid w:val="00F8661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FCA178E3-138A-48B1-8268-E26A4653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813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3" Type="http://schemas.openxmlformats.org/officeDocument/2006/relationships/hyperlink" Target="https://www.youtube.com/watch?v=vAzBvXhMOak&amp;list=PLSYHdf2OHmYZIHvuMkx0GT9vfkI0H-mdq&amp;index=4&amp;t=0s" TargetMode="External"/><Relationship Id="rId18" Type="http://schemas.openxmlformats.org/officeDocument/2006/relationships/hyperlink" Target="http://educationstandards.nsw.edu.au/wps/portal/nesa/hom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choolsequella.det.nsw.edu.au/items/ff05367f-5bf7-4e9e-be15-a1a79d9546b6/1/" TargetMode="Externa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boardofstudies.nsw.edu.au/syllabus_sc/pdf_doc/visual_arts_710_syl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.google.com/k-12-solutions/classroom/?modal_active=non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ites.google.com/education.nsw.gov.au/photographic-and-digital-media/see-through-fram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vAzBvXhMOak&amp;list=PLSYHdf2OHmYZIHvuMkx0GT9vfkI0H-mdq&amp;index=4&amp;t=0s" TargetMode="External"/><Relationship Id="rId19" Type="http://schemas.openxmlformats.org/officeDocument/2006/relationships/hyperlink" Target="https://tv.adobe.com/product/photosho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n.it/pmqcexnd7p7wy7" TargetMode="External"/><Relationship Id="rId14" Type="http://schemas.openxmlformats.org/officeDocument/2006/relationships/hyperlink" Target="https://pin.it/pmqcexnd7p7wy7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5 invisability</dc:title>
  <dc:subject/>
  <dc:creator>NSW Department of Education</dc:creator>
  <cp:keywords/>
  <dcterms:created xsi:type="dcterms:W3CDTF">2022-10-26T01:46:00Z</dcterms:created>
  <dcterms:modified xsi:type="dcterms:W3CDTF">2022-10-26T01:47:00Z</dcterms:modified>
</cp:coreProperties>
</file>